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2D774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2D774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2D774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2D774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D7740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2D7740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701EB44D" w:rsidR="0000007A" w:rsidRPr="002D7740" w:rsidRDefault="008A1740" w:rsidP="008A1740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</w:rPr>
            </w:pPr>
            <w:r w:rsidRPr="002D774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</w:rPr>
              <w:t>Basic Research Methods and Statistical Data Analysis</w:t>
            </w:r>
          </w:p>
        </w:tc>
      </w:tr>
      <w:tr w:rsidR="0000007A" w:rsidRPr="002D774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2D774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D7740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0D677C38" w:rsidR="0000007A" w:rsidRPr="002D774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2D774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2D774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2D774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C97192" w:rsidRPr="002D774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839</w:t>
            </w:r>
          </w:p>
        </w:tc>
      </w:tr>
      <w:tr w:rsidR="0000007A" w:rsidRPr="002D7740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2D774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D7740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5DBB8374" w:rsidR="0000007A" w:rsidRPr="002D7740" w:rsidRDefault="008A1740" w:rsidP="008A1740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2D7740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>Basic Research Methods and Statistical Data Analysis</w:t>
            </w:r>
          </w:p>
        </w:tc>
      </w:tr>
      <w:tr w:rsidR="00CF0BBB" w:rsidRPr="002D774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2D774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D7740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625EFA3C" w:rsidR="00CF0BBB" w:rsidRPr="002D7740" w:rsidRDefault="00C97192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2D7740">
              <w:rPr>
                <w:rFonts w:ascii="Arial" w:hAnsi="Arial" w:cs="Arial"/>
                <w:b/>
                <w:sz w:val="20"/>
                <w:szCs w:val="20"/>
                <w:lang w:val="en-GB"/>
              </w:rPr>
              <w:t>Complete Book</w:t>
            </w:r>
          </w:p>
        </w:tc>
      </w:tr>
    </w:tbl>
    <w:p w14:paraId="43C57C0A" w14:textId="77777777" w:rsidR="00E9197D" w:rsidRPr="002D7740" w:rsidRDefault="00E9197D" w:rsidP="002D7740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</w:p>
    <w:p w14:paraId="1611B10C" w14:textId="77777777" w:rsidR="00E9197D" w:rsidRPr="002D7740" w:rsidRDefault="00E9197D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2D7740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2D774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2D7740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2D7740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2D774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2D7740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2D774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2D774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2D7740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2D7740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D7740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2D7740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2D774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2D7740">
              <w:rPr>
                <w:rFonts w:ascii="Arial" w:hAnsi="Arial" w:cs="Arial"/>
                <w:lang w:val="en-GB"/>
              </w:rPr>
              <w:t>Author’s Feedback</w:t>
            </w:r>
            <w:r w:rsidRPr="002D774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2D7740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2D7740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2D774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D774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2D7740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56166622" w:rsidR="00F1171E" w:rsidRPr="002D7740" w:rsidRDefault="00A975FD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D7740">
              <w:rPr>
                <w:rFonts w:ascii="Arial" w:hAnsi="Arial" w:cs="Arial"/>
                <w:b/>
                <w:bCs/>
                <w:sz w:val="20"/>
                <w:szCs w:val="20"/>
              </w:rPr>
              <w:t>This book provides essential foundational knowledge in research methodology and statistics, which are vital for scientific inquiry across disciplines. It addresses a gap in research education, particularly in developing countries, by simplifying complex concepts and making them accessible.</w:t>
            </w:r>
          </w:p>
        </w:tc>
        <w:tc>
          <w:tcPr>
            <w:tcW w:w="1523" w:type="pct"/>
          </w:tcPr>
          <w:p w14:paraId="462A339C" w14:textId="77777777" w:rsidR="00F1171E" w:rsidRPr="002D774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D7740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2D774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D774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2D774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D774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2D7740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44F63E9E" w:rsidR="00F1171E" w:rsidRPr="002D7740" w:rsidRDefault="00A975F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D774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2D774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D7740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2D7740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2D7740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2D7740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1F73AEA6" w:rsidR="00F1171E" w:rsidRPr="002D7740" w:rsidRDefault="00A975FD" w:rsidP="00A975FD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D774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 didn’t see abstract of this book.</w:t>
            </w:r>
          </w:p>
        </w:tc>
        <w:tc>
          <w:tcPr>
            <w:tcW w:w="1523" w:type="pct"/>
          </w:tcPr>
          <w:p w14:paraId="1D54B730" w14:textId="77777777" w:rsidR="00F1171E" w:rsidRPr="002D774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D7740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2D7740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2D774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6CB09618" w:rsidR="00F1171E" w:rsidRPr="002D7740" w:rsidRDefault="00A975FD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D774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71E" w:rsidRPr="002D774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D7740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2D774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D774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2D774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2D774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07C05B7C" w:rsidR="00F1171E" w:rsidRPr="002D7740" w:rsidRDefault="00A975FD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D774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I found 1 </w:t>
            </w:r>
            <w:proofErr w:type="gramStart"/>
            <w:r w:rsidRPr="002D7740">
              <w:rPr>
                <w:rFonts w:ascii="Arial" w:hAnsi="Arial" w:cs="Arial"/>
                <w:b/>
                <w:bCs/>
                <w:sz w:val="20"/>
                <w:szCs w:val="20"/>
              </w:rPr>
              <w:t>references</w:t>
            </w:r>
            <w:proofErr w:type="gramEnd"/>
            <w:r w:rsidRPr="002D774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are a bit dated (e.g., Ott, 1984; Jayaraman, 1999).</w:t>
            </w:r>
          </w:p>
        </w:tc>
        <w:tc>
          <w:tcPr>
            <w:tcW w:w="1523" w:type="pct"/>
          </w:tcPr>
          <w:p w14:paraId="40220055" w14:textId="77777777" w:rsidR="00F1171E" w:rsidRPr="002D774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D7740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2D774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  <w:p w14:paraId="589C16C7" w14:textId="77777777" w:rsidR="00F1171E" w:rsidRPr="002D7740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2D7740">
              <w:rPr>
                <w:rFonts w:ascii="Arial" w:hAnsi="Arial" w:cs="Arial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2D7740" w:rsidRDefault="00F1171E" w:rsidP="007222C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2DD43BE4" w14:textId="77777777" w:rsidR="00A975FD" w:rsidRPr="002D7740" w:rsidRDefault="00A975FD" w:rsidP="00A975FD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D7740">
              <w:rPr>
                <w:rFonts w:ascii="Arial" w:hAnsi="Arial" w:cs="Arial"/>
                <w:b/>
                <w:bCs/>
                <w:sz w:val="20"/>
                <w:szCs w:val="20"/>
              </w:rPr>
              <w:t>Yes. Overall, the language is clear</w:t>
            </w:r>
          </w:p>
          <w:p w14:paraId="6CBA4B2A" w14:textId="77777777" w:rsidR="00F1171E" w:rsidRPr="002D7740" w:rsidRDefault="00F1171E" w:rsidP="007222C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149A6CEF" w14:textId="77777777" w:rsidR="00F1171E" w:rsidRPr="002D7740" w:rsidRDefault="00F1171E" w:rsidP="00A975FD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2D774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2D7740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2D774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2D7740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2D7740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2D7740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2D774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6191BEAC" w:rsidR="00F1171E" w:rsidRPr="002D7740" w:rsidRDefault="00A975FD" w:rsidP="007222C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D774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 think </w:t>
            </w:r>
            <w:r w:rsidRPr="002D7740">
              <w:rPr>
                <w:rFonts w:ascii="Arial" w:hAnsi="Arial" w:cs="Arial"/>
                <w:b/>
                <w:bCs/>
                <w:sz w:val="20"/>
                <w:szCs w:val="20"/>
              </w:rPr>
              <w:t>this book would benefit from a concise conclusion summarizing key learnings.</w:t>
            </w:r>
          </w:p>
          <w:p w14:paraId="5E946A0E" w14:textId="77777777" w:rsidR="00F1171E" w:rsidRPr="002D7740" w:rsidRDefault="00F1171E" w:rsidP="007222C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7EB58C99" w14:textId="77777777" w:rsidR="00F1171E" w:rsidRPr="002D7740" w:rsidRDefault="00F1171E" w:rsidP="007222C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15DFD0E8" w14:textId="77777777" w:rsidR="00F1171E" w:rsidRPr="002D7740" w:rsidRDefault="00F1171E" w:rsidP="007222C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2D774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2D774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2D774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2D774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2D774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2D774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2D774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2D774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2D7740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2D774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2D7740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2D774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2D774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2D7740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2D774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2D774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2D774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2D774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2D7740">
              <w:rPr>
                <w:rFonts w:ascii="Arial" w:hAnsi="Arial" w:cs="Arial"/>
                <w:lang w:val="en-GB"/>
              </w:rPr>
              <w:t>Author’s comment</w:t>
            </w:r>
            <w:r w:rsidRPr="002D774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2D7740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2D7740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2D774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2D774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2D774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2D774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2D774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2D774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2D774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7B654B67" w14:textId="63BEC19C" w:rsidR="00F1171E" w:rsidRPr="002D774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2D7740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2D7740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2D7740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2D774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0ABBF7E9" w14:textId="77777777" w:rsidR="002D7740" w:rsidRPr="00C65D77" w:rsidRDefault="002D7740" w:rsidP="002D7740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C65D77">
        <w:rPr>
          <w:rFonts w:ascii="Arial" w:hAnsi="Arial" w:cs="Arial"/>
          <w:b/>
          <w:u w:val="single"/>
        </w:rPr>
        <w:t>Reviewer details:</w:t>
      </w:r>
    </w:p>
    <w:p w14:paraId="6822542C" w14:textId="77777777" w:rsidR="002D7740" w:rsidRPr="00C65D77" w:rsidRDefault="002D7740" w:rsidP="002D7740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C65D77">
        <w:rPr>
          <w:rFonts w:ascii="Arial" w:hAnsi="Arial" w:cs="Arial"/>
          <w:b/>
          <w:color w:val="000000"/>
        </w:rPr>
        <w:t>Tanvir Rahman Akash, USA</w:t>
      </w:r>
    </w:p>
    <w:p w14:paraId="39C22E5B" w14:textId="77777777" w:rsidR="002D7740" w:rsidRPr="002D7740" w:rsidRDefault="002D7740">
      <w:pPr>
        <w:rPr>
          <w:rFonts w:ascii="Arial" w:hAnsi="Arial" w:cs="Arial"/>
          <w:b/>
          <w:sz w:val="20"/>
          <w:szCs w:val="20"/>
        </w:rPr>
      </w:pPr>
    </w:p>
    <w:sectPr w:rsidR="002D7740" w:rsidRPr="002D7740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95AE24" w14:textId="77777777" w:rsidR="000A69FB" w:rsidRPr="0000007A" w:rsidRDefault="000A69FB" w:rsidP="0099583E">
      <w:r>
        <w:separator/>
      </w:r>
    </w:p>
  </w:endnote>
  <w:endnote w:type="continuationSeparator" w:id="0">
    <w:p w14:paraId="2EA841A0" w14:textId="77777777" w:rsidR="000A69FB" w:rsidRPr="0000007A" w:rsidRDefault="000A69FB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38D6F8" w14:textId="77777777" w:rsidR="000A69FB" w:rsidRPr="0000007A" w:rsidRDefault="000A69FB" w:rsidP="0099583E">
      <w:r>
        <w:separator/>
      </w:r>
    </w:p>
  </w:footnote>
  <w:footnote w:type="continuationSeparator" w:id="0">
    <w:p w14:paraId="09CEABAD" w14:textId="77777777" w:rsidR="000A69FB" w:rsidRPr="0000007A" w:rsidRDefault="000A69FB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092434232">
    <w:abstractNumId w:val="3"/>
  </w:num>
  <w:num w:numId="2" w16cid:durableId="697897064">
    <w:abstractNumId w:val="6"/>
  </w:num>
  <w:num w:numId="3" w16cid:durableId="127750070">
    <w:abstractNumId w:val="5"/>
  </w:num>
  <w:num w:numId="4" w16cid:durableId="344141021">
    <w:abstractNumId w:val="7"/>
  </w:num>
  <w:num w:numId="5" w16cid:durableId="1626084257">
    <w:abstractNumId w:val="4"/>
  </w:num>
  <w:num w:numId="6" w16cid:durableId="1002776621">
    <w:abstractNumId w:val="0"/>
  </w:num>
  <w:num w:numId="7" w16cid:durableId="584648565">
    <w:abstractNumId w:val="1"/>
  </w:num>
  <w:num w:numId="8" w16cid:durableId="153229865">
    <w:abstractNumId w:val="9"/>
  </w:num>
  <w:num w:numId="9" w16cid:durableId="1776514279">
    <w:abstractNumId w:val="8"/>
  </w:num>
  <w:num w:numId="10" w16cid:durableId="26924065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rgUAjCn5sy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9FB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D7740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1B61"/>
    <w:rsid w:val="00374F93"/>
    <w:rsid w:val="00376570"/>
    <w:rsid w:val="00377F1D"/>
    <w:rsid w:val="00394901"/>
    <w:rsid w:val="003A04E7"/>
    <w:rsid w:val="003A1C45"/>
    <w:rsid w:val="003A4991"/>
    <w:rsid w:val="003A6E1A"/>
    <w:rsid w:val="003B1D0B"/>
    <w:rsid w:val="003B2172"/>
    <w:rsid w:val="003B2261"/>
    <w:rsid w:val="003B30A0"/>
    <w:rsid w:val="003D1BDE"/>
    <w:rsid w:val="003E746A"/>
    <w:rsid w:val="004011F5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71B"/>
    <w:rsid w:val="00690EDE"/>
    <w:rsid w:val="006936D1"/>
    <w:rsid w:val="00696CAD"/>
    <w:rsid w:val="006A5E0B"/>
    <w:rsid w:val="006A7405"/>
    <w:rsid w:val="006B61BA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90DD4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332DB"/>
    <w:rsid w:val="00846F1F"/>
    <w:rsid w:val="008470AB"/>
    <w:rsid w:val="00847663"/>
    <w:rsid w:val="0085546D"/>
    <w:rsid w:val="0086369B"/>
    <w:rsid w:val="00867E37"/>
    <w:rsid w:val="0087201B"/>
    <w:rsid w:val="00877F10"/>
    <w:rsid w:val="00882091"/>
    <w:rsid w:val="00893E75"/>
    <w:rsid w:val="00895D0A"/>
    <w:rsid w:val="008A1740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3272"/>
    <w:rsid w:val="009F3F71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975FD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75342"/>
    <w:rsid w:val="00C82466"/>
    <w:rsid w:val="00C82B2B"/>
    <w:rsid w:val="00C84097"/>
    <w:rsid w:val="00C97192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83C99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197D"/>
    <w:rsid w:val="00E9533D"/>
    <w:rsid w:val="00E972A7"/>
    <w:rsid w:val="00EA2839"/>
    <w:rsid w:val="00EB3E91"/>
    <w:rsid w:val="00EB6E15"/>
    <w:rsid w:val="00EC6894"/>
    <w:rsid w:val="00ED6B12"/>
    <w:rsid w:val="00ED7400"/>
    <w:rsid w:val="00EF03B1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4F2B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2D7740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121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4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33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2</Pages>
  <Words>324</Words>
  <Characters>185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170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3</cp:revision>
  <dcterms:created xsi:type="dcterms:W3CDTF">2023-08-30T09:21:00Z</dcterms:created>
  <dcterms:modified xsi:type="dcterms:W3CDTF">2025-06-25T1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